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5197D6" w14:textId="05B0C372" w:rsidR="00CB7600" w:rsidRPr="009165ED" w:rsidRDefault="000674F2" w:rsidP="009165ED">
      <w:pPr>
        <w:spacing w:line="360" w:lineRule="auto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9165ED">
        <w:rPr>
          <w:rFonts w:ascii="Times New Roman" w:hAnsi="Times New Roman" w:cs="Times New Roman"/>
          <w:b/>
          <w:bCs/>
          <w:sz w:val="24"/>
          <w:szCs w:val="24"/>
        </w:rPr>
        <w:t>Carbon Footprint dataset for smart devices/home. Important links</w:t>
      </w:r>
    </w:p>
    <w:p w14:paraId="2596D511" w14:textId="2678A1ED" w:rsidR="000674F2" w:rsidRPr="009165ED" w:rsidRDefault="000674F2" w:rsidP="009165ED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160B4B6C" w14:textId="77777777" w:rsidR="00677953" w:rsidRPr="00677953" w:rsidRDefault="00E55660" w:rsidP="009165ED">
      <w:pPr>
        <w:pStyle w:val="ListParagraph"/>
        <w:numPr>
          <w:ilvl w:val="0"/>
          <w:numId w:val="1"/>
        </w:numPr>
        <w:spacing w:line="360" w:lineRule="auto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hyperlink r:id="rId5" w:history="1">
        <w:r w:rsidR="000674F2" w:rsidRPr="009165ED">
          <w:rPr>
            <w:rStyle w:val="Hyperlink"/>
            <w:rFonts w:ascii="Times New Roman" w:hAnsi="Times New Roman" w:cs="Times New Roman"/>
            <w:sz w:val="24"/>
            <w:szCs w:val="24"/>
          </w:rPr>
          <w:t>https://www.mdpi.com/2071-1050/10/9/3027</w:t>
        </w:r>
      </w:hyperlink>
    </w:p>
    <w:p w14:paraId="7CE8D623" w14:textId="4A592C5A" w:rsidR="000674F2" w:rsidRPr="009165ED" w:rsidRDefault="00677953" w:rsidP="00677953">
      <w:pPr>
        <w:pStyle w:val="ListParagraph"/>
        <w:spacing w:line="36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Style w:val="Hyperlink"/>
          <w:rFonts w:ascii="Times New Roman" w:hAnsi="Times New Roman" w:cs="Times New Roman"/>
          <w:sz w:val="24"/>
          <w:szCs w:val="24"/>
        </w:rPr>
        <w:t>(Good images and graphs)</w:t>
      </w:r>
    </w:p>
    <w:p w14:paraId="7D9330AC" w14:textId="5A07426C" w:rsidR="000674F2" w:rsidRDefault="00E55660" w:rsidP="009165ED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6" w:history="1">
        <w:r w:rsidR="000674F2" w:rsidRPr="009165ED">
          <w:rPr>
            <w:rStyle w:val="Hyperlink"/>
            <w:rFonts w:ascii="Times New Roman" w:hAnsi="Times New Roman" w:cs="Times New Roman"/>
            <w:sz w:val="24"/>
            <w:szCs w:val="24"/>
          </w:rPr>
          <w:t>https://ghgprotocol.org/life-cycle-databases</w:t>
        </w:r>
      </w:hyperlink>
      <w:r w:rsidR="000674F2" w:rsidRPr="009165E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38C1F3F" w14:textId="237B3184" w:rsidR="00677953" w:rsidRPr="009165ED" w:rsidRDefault="00677953" w:rsidP="00677953">
      <w:pPr>
        <w:pStyle w:val="ListParagraph"/>
        <w:spacing w:line="36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proofErr w:type="gramStart"/>
      <w:r>
        <w:rPr>
          <w:rFonts w:ascii="Times New Roman" w:hAnsi="Times New Roman" w:cs="Times New Roman"/>
          <w:sz w:val="24"/>
          <w:szCs w:val="24"/>
        </w:rPr>
        <w:t>no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sure if public accessible, if yes, then can be used)</w:t>
      </w:r>
    </w:p>
    <w:p w14:paraId="6BEDB740" w14:textId="3B248238" w:rsidR="000674F2" w:rsidRPr="009165ED" w:rsidRDefault="00E55660" w:rsidP="009165ED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7" w:history="1">
        <w:r w:rsidR="0085604D" w:rsidRPr="009165ED">
          <w:rPr>
            <w:rStyle w:val="Hyperlink"/>
            <w:rFonts w:ascii="Times New Roman" w:hAnsi="Times New Roman" w:cs="Times New Roman"/>
            <w:sz w:val="24"/>
            <w:szCs w:val="24"/>
          </w:rPr>
          <w:t>https://www.apple.com/environment/pdf/Apple_Environmental_Responsibility_Report_2019.pdf</w:t>
        </w:r>
      </w:hyperlink>
      <w:r w:rsidR="0085604D" w:rsidRPr="009165ED">
        <w:rPr>
          <w:rFonts w:ascii="Times New Roman" w:hAnsi="Times New Roman" w:cs="Times New Roman"/>
          <w:sz w:val="24"/>
          <w:szCs w:val="24"/>
        </w:rPr>
        <w:t xml:space="preserve"> </w:t>
      </w:r>
      <w:r w:rsidR="00677953">
        <w:rPr>
          <w:rFonts w:ascii="Times New Roman" w:hAnsi="Times New Roman" w:cs="Times New Roman"/>
          <w:sz w:val="24"/>
          <w:szCs w:val="24"/>
        </w:rPr>
        <w:t xml:space="preserve">  (Excellent can be used in report </w:t>
      </w:r>
      <w:proofErr w:type="spellStart"/>
      <w:r w:rsidR="00677953">
        <w:rPr>
          <w:rFonts w:ascii="Times New Roman" w:hAnsi="Times New Roman" w:cs="Times New Roman"/>
          <w:sz w:val="24"/>
          <w:szCs w:val="24"/>
        </w:rPr>
        <w:t>atleast</w:t>
      </w:r>
      <w:proofErr w:type="spellEnd"/>
      <w:r w:rsidR="00677953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5123C2EB" w14:textId="2A486A17" w:rsidR="00746D4C" w:rsidRPr="009165ED" w:rsidRDefault="00E55660" w:rsidP="009165ED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8" w:history="1">
        <w:r w:rsidR="00746D4C" w:rsidRPr="009165ED">
          <w:rPr>
            <w:rStyle w:val="Hyperlink"/>
            <w:rFonts w:ascii="Times New Roman" w:hAnsi="Times New Roman" w:cs="Times New Roman"/>
            <w:sz w:val="24"/>
            <w:szCs w:val="24"/>
          </w:rPr>
          <w:t>https://wimvanderbauwhede.github.io/articles/frugal-computing/</w:t>
        </w:r>
      </w:hyperlink>
      <w:r w:rsidR="00746D4C" w:rsidRPr="009165ED">
        <w:rPr>
          <w:rFonts w:ascii="Times New Roman" w:hAnsi="Times New Roman" w:cs="Times New Roman"/>
          <w:sz w:val="24"/>
          <w:szCs w:val="24"/>
        </w:rPr>
        <w:t xml:space="preserve"> </w:t>
      </w:r>
      <w:r w:rsidR="00677953">
        <w:rPr>
          <w:rFonts w:ascii="Times New Roman" w:hAnsi="Times New Roman" w:cs="Times New Roman"/>
          <w:sz w:val="24"/>
          <w:szCs w:val="24"/>
        </w:rPr>
        <w:t xml:space="preserve">  (great source for background info, sir referenced it in class too – </w:t>
      </w:r>
      <w:proofErr w:type="spellStart"/>
      <w:r w:rsidR="00677953">
        <w:rPr>
          <w:rFonts w:ascii="Times New Roman" w:hAnsi="Times New Roman" w:cs="Times New Roman"/>
          <w:sz w:val="24"/>
          <w:szCs w:val="24"/>
        </w:rPr>
        <w:t>Esp</w:t>
      </w:r>
      <w:proofErr w:type="spellEnd"/>
      <w:r w:rsidR="00677953">
        <w:rPr>
          <w:rFonts w:ascii="Times New Roman" w:hAnsi="Times New Roman" w:cs="Times New Roman"/>
          <w:sz w:val="24"/>
          <w:szCs w:val="24"/>
        </w:rPr>
        <w:t xml:space="preserve"> for IOT devices/smart)</w:t>
      </w:r>
    </w:p>
    <w:p w14:paraId="73F85677" w14:textId="7B0D60FC" w:rsidR="004A705D" w:rsidRPr="009165ED" w:rsidRDefault="00E55660" w:rsidP="009165ED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9" w:history="1">
        <w:r w:rsidR="004A705D" w:rsidRPr="009165ED">
          <w:rPr>
            <w:rStyle w:val="Hyperlink"/>
            <w:rFonts w:ascii="Times New Roman" w:hAnsi="Times New Roman" w:cs="Times New Roman"/>
            <w:sz w:val="24"/>
            <w:szCs w:val="24"/>
          </w:rPr>
          <w:t>https://reboxed.co/blogs/outsidethebox/the-carbon-footprint-of-your-phone-and-how-you-can-reduce-it</w:t>
        </w:r>
      </w:hyperlink>
      <w:r w:rsidR="004A705D" w:rsidRPr="009165ED">
        <w:rPr>
          <w:rFonts w:ascii="Times New Roman" w:hAnsi="Times New Roman" w:cs="Times New Roman"/>
          <w:sz w:val="24"/>
          <w:szCs w:val="24"/>
        </w:rPr>
        <w:t xml:space="preserve"> </w:t>
      </w:r>
      <w:r w:rsidR="00677953">
        <w:rPr>
          <w:rFonts w:ascii="Times New Roman" w:hAnsi="Times New Roman" w:cs="Times New Roman"/>
          <w:sz w:val="24"/>
          <w:szCs w:val="24"/>
        </w:rPr>
        <w:t xml:space="preserve"> (Extremely relevant – for </w:t>
      </w:r>
      <w:r w:rsidR="00A74C56">
        <w:rPr>
          <w:rFonts w:ascii="Times New Roman" w:hAnsi="Times New Roman" w:cs="Times New Roman"/>
          <w:sz w:val="24"/>
          <w:szCs w:val="24"/>
        </w:rPr>
        <w:t>phone usage  n tips too)</w:t>
      </w:r>
    </w:p>
    <w:p w14:paraId="3B8FDDD0" w14:textId="756C44C5" w:rsidR="00694ABE" w:rsidRPr="009165ED" w:rsidRDefault="00E55660" w:rsidP="009165ED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10" w:history="1">
        <w:r w:rsidR="00694ABE" w:rsidRPr="009165ED">
          <w:rPr>
            <w:rStyle w:val="Hyperlink"/>
            <w:rFonts w:ascii="Times New Roman" w:hAnsi="Times New Roman" w:cs="Times New Roman"/>
            <w:sz w:val="24"/>
            <w:szCs w:val="24"/>
          </w:rPr>
          <w:t>https://profilebooks.com/wp-content/uploads/wpallimport/files/PDFs/9781788163811_preview.pdf</w:t>
        </w:r>
      </w:hyperlink>
      <w:r w:rsidR="00694ABE" w:rsidRPr="009165ED">
        <w:rPr>
          <w:rFonts w:ascii="Times New Roman" w:hAnsi="Times New Roman" w:cs="Times New Roman"/>
          <w:sz w:val="24"/>
          <w:szCs w:val="24"/>
        </w:rPr>
        <w:t xml:space="preserve"> </w:t>
      </w:r>
      <w:r w:rsidR="00A74C56">
        <w:rPr>
          <w:rFonts w:ascii="Times New Roman" w:hAnsi="Times New Roman" w:cs="Times New Roman"/>
          <w:sz w:val="24"/>
          <w:szCs w:val="24"/>
        </w:rPr>
        <w:t xml:space="preserve"> (great pdf – for sure can reference, extract data)</w:t>
      </w:r>
    </w:p>
    <w:p w14:paraId="28D55868" w14:textId="77777777" w:rsidR="00D74E0A" w:rsidRDefault="00E55660" w:rsidP="00A74C56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11" w:history="1">
        <w:r w:rsidR="00687A5E" w:rsidRPr="009165ED">
          <w:rPr>
            <w:rStyle w:val="Hyperlink"/>
            <w:rFonts w:ascii="Times New Roman" w:hAnsi="Times New Roman" w:cs="Times New Roman"/>
            <w:sz w:val="24"/>
            <w:szCs w:val="24"/>
          </w:rPr>
          <w:t>https://profilebooks.com/work/how-bad-are-bananas/</w:t>
        </w:r>
      </w:hyperlink>
      <w:r w:rsidR="00687A5E" w:rsidRPr="009165E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45EBD29" w14:textId="77777777" w:rsidR="00E517A0" w:rsidRDefault="00E55660" w:rsidP="00A74C56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12" w:history="1">
        <w:r w:rsidR="00D74E0A" w:rsidRPr="009533FE">
          <w:rPr>
            <w:rStyle w:val="Hyperlink"/>
            <w:rFonts w:ascii="Times New Roman" w:hAnsi="Times New Roman" w:cs="Times New Roman"/>
            <w:sz w:val="24"/>
            <w:szCs w:val="24"/>
          </w:rPr>
          <w:t>https://www.ed.ac.uk/files/atoms/files/pc-carbonfootprints-jh-ecci2.pdf</w:t>
        </w:r>
      </w:hyperlink>
      <w:r w:rsidR="00D74E0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DDD56A9" w14:textId="77777777" w:rsidR="00BB2DB4" w:rsidRDefault="00E55660" w:rsidP="00A74C56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13" w:history="1">
        <w:r w:rsidR="00E517A0" w:rsidRPr="009533FE">
          <w:rPr>
            <w:rStyle w:val="Hyperlink"/>
            <w:rFonts w:ascii="Times New Roman" w:hAnsi="Times New Roman" w:cs="Times New Roman"/>
            <w:sz w:val="24"/>
            <w:szCs w:val="24"/>
          </w:rPr>
          <w:t>https://www.apple.com/environment/pdf/products/iphone/iPhone_12_PER_Oct2020.pdf</w:t>
        </w:r>
      </w:hyperlink>
    </w:p>
    <w:p w14:paraId="78D7CF40" w14:textId="340EB7F5" w:rsidR="00A74C56" w:rsidRDefault="00E55660" w:rsidP="00A74C56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14" w:history="1">
        <w:r w:rsidR="00BB2DB4" w:rsidRPr="009533FE">
          <w:rPr>
            <w:rStyle w:val="Hyperlink"/>
            <w:rFonts w:ascii="Times New Roman" w:hAnsi="Times New Roman" w:cs="Times New Roman"/>
            <w:sz w:val="24"/>
            <w:szCs w:val="24"/>
          </w:rPr>
          <w:t>https://www.mdpi.com/2079-9292/9/3/464/htm</w:t>
        </w:r>
      </w:hyperlink>
      <w:r w:rsidR="00BB2DB4">
        <w:rPr>
          <w:rFonts w:ascii="Times New Roman" w:hAnsi="Times New Roman" w:cs="Times New Roman"/>
          <w:sz w:val="24"/>
          <w:szCs w:val="24"/>
        </w:rPr>
        <w:t xml:space="preserve"> </w:t>
      </w:r>
      <w:r w:rsidR="00A74C56">
        <w:rPr>
          <w:rFonts w:ascii="Times New Roman" w:hAnsi="Times New Roman" w:cs="Times New Roman"/>
          <w:sz w:val="24"/>
          <w:szCs w:val="24"/>
        </w:rPr>
        <w:br/>
      </w:r>
      <w:r w:rsidR="00A74C56">
        <w:rPr>
          <w:rFonts w:ascii="Times New Roman" w:hAnsi="Times New Roman" w:cs="Times New Roman"/>
          <w:sz w:val="24"/>
          <w:szCs w:val="24"/>
        </w:rPr>
        <w:br/>
        <w:t>a) All links are good, need to see how much data we can extract from these – that’s all.</w:t>
      </w:r>
    </w:p>
    <w:p w14:paraId="33EB0F37" w14:textId="08FDC8AD" w:rsidR="00A74C56" w:rsidRDefault="00A74C56" w:rsidP="00A74C56">
      <w:pPr>
        <w:pStyle w:val="ListParagraph"/>
        <w:spacing w:line="36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) See how to add a simple image/graph/viz to the 6 tips in bold</w:t>
      </w:r>
    </w:p>
    <w:p w14:paraId="0B08458E" w14:textId="3E493B50" w:rsidR="00A74C56" w:rsidRDefault="00A74C56" w:rsidP="00A74C56">
      <w:pPr>
        <w:pStyle w:val="ListParagraph"/>
        <w:spacing w:line="36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) take any energy relevant or C02 emission relevant dataset and try integrating it in table</w:t>
      </w:r>
      <w:r w:rsidR="002032FD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u for data viz! Priority</w:t>
      </w:r>
    </w:p>
    <w:p w14:paraId="075F6880" w14:textId="52AFD5CF" w:rsidR="00A74C56" w:rsidRDefault="00A74C56" w:rsidP="00A74C56">
      <w:pPr>
        <w:pStyle w:val="ListParagraph"/>
        <w:spacing w:line="36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) Logo/name decide – in the end</w:t>
      </w:r>
    </w:p>
    <w:p w14:paraId="3EAA412A" w14:textId="55C2C1CE" w:rsidR="00A74C56" w:rsidRPr="00A74C56" w:rsidRDefault="00A74C56" w:rsidP="00A74C56">
      <w:pPr>
        <w:pStyle w:val="ListParagraph"/>
        <w:spacing w:line="36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) backend features decide – need frontend first!</w:t>
      </w:r>
    </w:p>
    <w:p w14:paraId="69E88836" w14:textId="2E2E4422" w:rsidR="0085604D" w:rsidRDefault="0085604D" w:rsidP="009165E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FF88AC4" w14:textId="3CF066CE" w:rsidR="000A77FC" w:rsidRDefault="000A77FC" w:rsidP="009165E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DA4D25C" w14:textId="77777777" w:rsidR="000A77FC" w:rsidRPr="009165ED" w:rsidRDefault="000A77FC" w:rsidP="009165E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1B3D118" w14:textId="623644F2" w:rsidR="00746D4C" w:rsidRPr="009165ED" w:rsidRDefault="00746D4C" w:rsidP="009165E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165ED">
        <w:rPr>
          <w:rFonts w:ascii="Times New Roman" w:hAnsi="Times New Roman" w:cs="Times New Roman"/>
          <w:b/>
          <w:bCs/>
          <w:sz w:val="24"/>
          <w:szCs w:val="24"/>
        </w:rPr>
        <w:lastRenderedPageBreak/>
        <w:t>TIPS  TO REDUCE Carbon Footprint</w:t>
      </w:r>
    </w:p>
    <w:p w14:paraId="4E0F6C2B" w14:textId="77777777" w:rsidR="00ED3B1E" w:rsidRPr="00ED3B1E" w:rsidRDefault="00746D4C" w:rsidP="009165ED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165ED">
        <w:rPr>
          <w:rFonts w:ascii="Times New Roman" w:hAnsi="Times New Roman" w:cs="Times New Roman"/>
          <w:b/>
          <w:bCs/>
          <w:sz w:val="24"/>
          <w:szCs w:val="24"/>
        </w:rPr>
        <w:t>Extending the life span of your computing and smart devices would help reduce carbon emissions from production of these devices</w:t>
      </w:r>
      <w:r w:rsidR="00D004D2" w:rsidRPr="009165ED">
        <w:rPr>
          <w:rFonts w:ascii="Times New Roman" w:hAnsi="Times New Roman" w:cs="Times New Roman"/>
          <w:sz w:val="24"/>
          <w:szCs w:val="24"/>
        </w:rPr>
        <w:t xml:space="preserve">: </w:t>
      </w:r>
      <w:r w:rsidR="00A90FFE" w:rsidRPr="009165E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0903ABB" w14:textId="468FCB44" w:rsidR="00ED3B1E" w:rsidRDefault="00ED3B1E" w:rsidP="00ED3B1E">
      <w:pPr>
        <w:pStyle w:val="ListParagraph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575BE02" wp14:editId="389DD28A">
            <wp:extent cx="3276600" cy="2210053"/>
            <wp:effectExtent l="0" t="0" r="0" b="0"/>
            <wp:docPr id="1" name="Picture 1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2086" cy="2213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AD70E" w14:textId="77777777" w:rsidR="00ED3B1E" w:rsidRDefault="00A90FFE" w:rsidP="00ED3B1E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165ED">
        <w:rPr>
          <w:rFonts w:ascii="Times New Roman" w:hAnsi="Times New Roman" w:cs="Times New Roman"/>
          <w:sz w:val="24"/>
          <w:szCs w:val="24"/>
        </w:rPr>
        <w:t>We can easily miss out on the main causes of our digital carbon footprint by focusing on carbon footprint of sending emails,  using mobile networks</w:t>
      </w:r>
      <w:r w:rsidR="00FD32C1" w:rsidRPr="009165ED">
        <w:rPr>
          <w:rFonts w:ascii="Times New Roman" w:hAnsi="Times New Roman" w:cs="Times New Roman"/>
          <w:sz w:val="24"/>
          <w:szCs w:val="24"/>
        </w:rPr>
        <w:t xml:space="preserve">, </w:t>
      </w:r>
      <w:r w:rsidRPr="009165ED">
        <w:rPr>
          <w:rFonts w:ascii="Times New Roman" w:hAnsi="Times New Roman" w:cs="Times New Roman"/>
          <w:sz w:val="24"/>
          <w:szCs w:val="24"/>
        </w:rPr>
        <w:t xml:space="preserve">using </w:t>
      </w:r>
      <w:r w:rsidR="00C36D78" w:rsidRPr="009165ED">
        <w:rPr>
          <w:rFonts w:ascii="Times New Roman" w:hAnsi="Times New Roman" w:cs="Times New Roman"/>
          <w:sz w:val="24"/>
          <w:szCs w:val="24"/>
        </w:rPr>
        <w:t>Wi-Fi</w:t>
      </w:r>
      <w:r w:rsidR="00FD32C1" w:rsidRPr="009165ED">
        <w:rPr>
          <w:rFonts w:ascii="Times New Roman" w:hAnsi="Times New Roman" w:cs="Times New Roman"/>
          <w:sz w:val="24"/>
          <w:szCs w:val="24"/>
        </w:rPr>
        <w:t xml:space="preserve">, text messaging among other trivial usage of smart devices. Meanwhile, the carbon emissions emitting from the production of computing devices far exceeds those caused by their usage. </w:t>
      </w:r>
    </w:p>
    <w:p w14:paraId="0B39B3AC" w14:textId="2400B5C4" w:rsidR="00ED3B1E" w:rsidRDefault="00ED3B1E" w:rsidP="00ED3B1E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A49E9B5" wp14:editId="2DD5A880">
            <wp:extent cx="4371109" cy="2534920"/>
            <wp:effectExtent l="0" t="0" r="0" b="0"/>
            <wp:docPr id="2" name="Picture 2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pie chart&#10;&#10;Description automatically generated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67" t="6139" r="14263" b="25777"/>
                    <a:stretch/>
                  </pic:blipFill>
                  <pic:spPr bwMode="auto">
                    <a:xfrm>
                      <a:off x="0" y="0"/>
                      <a:ext cx="4372964" cy="25359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FFD63F" w14:textId="7379302A" w:rsidR="00746D4C" w:rsidRPr="009165ED" w:rsidRDefault="00D004D2" w:rsidP="00ED3B1E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165ED">
        <w:rPr>
          <w:rFonts w:ascii="Times New Roman" w:hAnsi="Times New Roman" w:cs="Times New Roman"/>
          <w:color w:val="313130"/>
          <w:sz w:val="24"/>
          <w:szCs w:val="24"/>
        </w:rPr>
        <w:t>For laptops and similar computers, manufacturing, distribution and disposal account for 52% of their </w:t>
      </w:r>
      <w:hyperlink r:id="rId17" w:history="1">
        <w:r w:rsidRPr="009165ED">
          <w:rPr>
            <w:rStyle w:val="Hyperlink"/>
            <w:rFonts w:ascii="Times New Roman" w:hAnsi="Times New Roman" w:cs="Times New Roman"/>
            <w:color w:val="222222"/>
            <w:sz w:val="24"/>
            <w:szCs w:val="24"/>
            <w:u w:val="none"/>
          </w:rPr>
          <w:t>Global Warming Potential</w:t>
        </w:r>
      </w:hyperlink>
      <w:r w:rsidRPr="009165ED">
        <w:rPr>
          <w:rFonts w:ascii="Times New Roman" w:hAnsi="Times New Roman" w:cs="Times New Roman"/>
          <w:color w:val="313130"/>
          <w:sz w:val="24"/>
          <w:szCs w:val="24"/>
        </w:rPr>
        <w:t> (i.e. the amount of CO₂-equivalent emissions caused). For mobile phones, this is 72%.</w:t>
      </w:r>
      <w:r w:rsidR="00FD32C1" w:rsidRPr="009165ED">
        <w:rPr>
          <w:rFonts w:ascii="Times New Roman" w:hAnsi="Times New Roman" w:cs="Times New Roman"/>
          <w:sz w:val="24"/>
          <w:szCs w:val="24"/>
        </w:rPr>
        <w:t xml:space="preserve"> This means that extending the computing life of your devices and gadgets should become a priority.</w:t>
      </w:r>
      <w:r w:rsidR="00843BEC" w:rsidRPr="009165ED">
        <w:rPr>
          <w:rFonts w:ascii="Times New Roman" w:hAnsi="Times New Roman" w:cs="Times New Roman"/>
          <w:sz w:val="24"/>
          <w:szCs w:val="24"/>
        </w:rPr>
        <w:t xml:space="preserve"> We need to think carefully about our </w:t>
      </w:r>
      <w:r w:rsidR="0082486F" w:rsidRPr="009165ED">
        <w:rPr>
          <w:rFonts w:ascii="Times New Roman" w:hAnsi="Times New Roman" w:cs="Times New Roman"/>
          <w:sz w:val="24"/>
          <w:szCs w:val="24"/>
        </w:rPr>
        <w:t xml:space="preserve">laptops, </w:t>
      </w:r>
      <w:r w:rsidR="00843BEC" w:rsidRPr="009165ED">
        <w:rPr>
          <w:rFonts w:ascii="Times New Roman" w:hAnsi="Times New Roman" w:cs="Times New Roman"/>
          <w:sz w:val="24"/>
          <w:szCs w:val="24"/>
        </w:rPr>
        <w:t>phones,</w:t>
      </w:r>
      <w:r w:rsidR="0082486F" w:rsidRPr="009165ED">
        <w:rPr>
          <w:rFonts w:ascii="Times New Roman" w:hAnsi="Times New Roman" w:cs="Times New Roman"/>
          <w:sz w:val="24"/>
          <w:szCs w:val="24"/>
        </w:rPr>
        <w:t xml:space="preserve"> and smart devices life span. </w:t>
      </w:r>
    </w:p>
    <w:p w14:paraId="431258C7" w14:textId="77777777" w:rsidR="00411140" w:rsidRPr="00411140" w:rsidRDefault="00AB69EE" w:rsidP="009165ED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165ED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Don’t take automatic upgrade: </w:t>
      </w:r>
      <w:r w:rsidR="0082486F" w:rsidRPr="009165E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2486F" w:rsidRPr="009165ED">
        <w:rPr>
          <w:rFonts w:ascii="Times New Roman" w:hAnsi="Times New Roman" w:cs="Times New Roman"/>
          <w:sz w:val="24"/>
          <w:szCs w:val="24"/>
        </w:rPr>
        <w:t xml:space="preserve">When it comes to phone usage, the end goal it to reduce the amount of energy consumption. </w:t>
      </w:r>
      <w:r w:rsidR="0082486F" w:rsidRPr="009165ED">
        <w:rPr>
          <w:rFonts w:ascii="Times New Roman" w:hAnsi="Times New Roman" w:cs="Times New Roman"/>
          <w:color w:val="677279"/>
          <w:sz w:val="24"/>
          <w:szCs w:val="24"/>
          <w:shd w:val="clear" w:color="auto" w:fill="FFFFFF"/>
        </w:rPr>
        <w:t> </w:t>
      </w:r>
    </w:p>
    <w:p w14:paraId="298B1445" w14:textId="57956060" w:rsidR="00411140" w:rsidRDefault="00411140" w:rsidP="00411140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89F1D64" w14:textId="2209CE39" w:rsidR="00411140" w:rsidRDefault="00411140" w:rsidP="00411140">
      <w:pPr>
        <w:pStyle w:val="ListParagraph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C3B94FF" wp14:editId="27E01BB0">
            <wp:extent cx="2609850" cy="2955600"/>
            <wp:effectExtent l="0" t="0" r="0" b="0"/>
            <wp:docPr id="3" name="Picture 3" descr="A close-up of a mach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close-up of a machine&#10;&#10;Description automatically generated with medium confidenc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1016" cy="296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392FE7" w14:textId="6D092A37" w:rsidR="00411140" w:rsidRDefault="00411140" w:rsidP="00411140">
      <w:pPr>
        <w:pStyle w:val="ListParagraph"/>
        <w:spacing w:line="36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Meet Dave, Apple disassembly bot. Apple can make your iPhone as good as new.</w:t>
      </w:r>
    </w:p>
    <w:p w14:paraId="13A574F2" w14:textId="77777777" w:rsidR="00411140" w:rsidRPr="00411140" w:rsidRDefault="00411140" w:rsidP="00411140">
      <w:pPr>
        <w:pStyle w:val="ListParagraph"/>
        <w:spacing w:line="36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518DF968" w14:textId="31E4973F" w:rsidR="00A90FFE" w:rsidRPr="009165ED" w:rsidRDefault="0082486F" w:rsidP="00411140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16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owever, </w:t>
      </w:r>
      <w:r w:rsidRPr="009165ED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>opting for a reconditioned model when you need to change mobile phone</w:t>
      </w:r>
      <w:r w:rsidR="00C36D78" w:rsidRPr="009165ED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>, enable</w:t>
      </w:r>
      <w:r w:rsidRPr="009165ED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 xml:space="preserve"> a new-to-you smartphone without the 80 percent </w:t>
      </w:r>
      <w:r w:rsidR="00C36D78" w:rsidRPr="009165ED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 xml:space="preserve">odd </w:t>
      </w:r>
      <w:r w:rsidRPr="009165ED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 xml:space="preserve">of carbon emissions associated with production. That’s a far higher figure than you’ll achieve by never making a </w:t>
      </w:r>
      <w:r w:rsidR="00C36D78" w:rsidRPr="009165ED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>WhatsApp</w:t>
      </w:r>
      <w:r w:rsidRPr="009165ED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 xml:space="preserve"> call </w:t>
      </w:r>
      <w:r w:rsidR="00C36D78" w:rsidRPr="009165ED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>or streaming over Wi-Fi rather than mobile networks.</w:t>
      </w:r>
    </w:p>
    <w:p w14:paraId="796285D9" w14:textId="77777777" w:rsidR="00744AA0" w:rsidRPr="00744AA0" w:rsidRDefault="001833BB" w:rsidP="009165ED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165ED">
        <w:rPr>
          <w:rFonts w:ascii="Times New Roman" w:hAnsi="Times New Roman" w:cs="Times New Roman"/>
          <w:b/>
          <w:bCs/>
          <w:sz w:val="24"/>
          <w:szCs w:val="24"/>
        </w:rPr>
        <w:t>Reduce your</w:t>
      </w:r>
      <w:r w:rsidR="00A612B6" w:rsidRPr="009165ED">
        <w:rPr>
          <w:rFonts w:ascii="Times New Roman" w:hAnsi="Times New Roman" w:cs="Times New Roman"/>
          <w:b/>
          <w:bCs/>
          <w:sz w:val="24"/>
          <w:szCs w:val="24"/>
        </w:rPr>
        <w:t xml:space="preserve"> mobile networks </w:t>
      </w:r>
      <w:r w:rsidRPr="009165ED">
        <w:rPr>
          <w:rFonts w:ascii="Times New Roman" w:hAnsi="Times New Roman" w:cs="Times New Roman"/>
          <w:b/>
          <w:bCs/>
          <w:sz w:val="24"/>
          <w:szCs w:val="24"/>
        </w:rPr>
        <w:t xml:space="preserve">usage and turn off Wi-Fi </w:t>
      </w:r>
      <w:r w:rsidR="00A612B6" w:rsidRPr="009165ED">
        <w:rPr>
          <w:rFonts w:ascii="Times New Roman" w:hAnsi="Times New Roman" w:cs="Times New Roman"/>
          <w:b/>
          <w:bCs/>
          <w:sz w:val="24"/>
          <w:szCs w:val="24"/>
        </w:rPr>
        <w:t xml:space="preserve">when not needed could reduce </w:t>
      </w:r>
      <w:r w:rsidRPr="009165ED">
        <w:rPr>
          <w:rFonts w:ascii="Times New Roman" w:hAnsi="Times New Roman" w:cs="Times New Roman"/>
          <w:b/>
          <w:bCs/>
          <w:sz w:val="24"/>
          <w:szCs w:val="24"/>
        </w:rPr>
        <w:t>the carbon footprint</w:t>
      </w:r>
      <w:r w:rsidR="00A612B6" w:rsidRPr="009165E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165ED">
        <w:rPr>
          <w:rFonts w:ascii="Times New Roman" w:hAnsi="Times New Roman" w:cs="Times New Roman"/>
          <w:b/>
          <w:bCs/>
          <w:sz w:val="24"/>
          <w:szCs w:val="24"/>
        </w:rPr>
        <w:t>of your smart devices</w:t>
      </w:r>
      <w:r w:rsidR="00A612B6" w:rsidRPr="009165ED">
        <w:rPr>
          <w:rFonts w:ascii="Times New Roman" w:hAnsi="Times New Roman" w:cs="Times New Roman"/>
          <w:b/>
          <w:bCs/>
          <w:sz w:val="24"/>
          <w:szCs w:val="24"/>
        </w:rPr>
        <w:t xml:space="preserve"> a lot:</w:t>
      </w:r>
      <w:r w:rsidR="00A612B6" w:rsidRPr="009165ED">
        <w:rPr>
          <w:rFonts w:ascii="Times New Roman" w:hAnsi="Times New Roman" w:cs="Times New Roman"/>
          <w:sz w:val="24"/>
          <w:szCs w:val="24"/>
        </w:rPr>
        <w:t xml:space="preserve">  Recent data gathered on annual energy consumption of computing shows that, apart from production, the next main cost of carbon for your laptops, tablets and IOT devices is network utilization.</w:t>
      </w:r>
      <w:r w:rsidR="00F55B94" w:rsidRPr="009165ED">
        <w:rPr>
          <w:rFonts w:ascii="Times New Roman" w:hAnsi="Times New Roman" w:cs="Times New Roman"/>
          <w:sz w:val="24"/>
          <w:szCs w:val="24"/>
        </w:rPr>
        <w:t xml:space="preserve"> Fixed access networks </w:t>
      </w:r>
      <w:proofErr w:type="gramStart"/>
      <w:r w:rsidR="00F55B94" w:rsidRPr="009165ED">
        <w:rPr>
          <w:rFonts w:ascii="Times New Roman" w:hAnsi="Times New Roman" w:cs="Times New Roman"/>
          <w:sz w:val="24"/>
          <w:szCs w:val="24"/>
        </w:rPr>
        <w:t>wired</w:t>
      </w:r>
      <w:proofErr w:type="gramEnd"/>
      <w:r w:rsidR="00F55B94" w:rsidRPr="009165ED">
        <w:rPr>
          <w:rFonts w:ascii="Times New Roman" w:hAnsi="Times New Roman" w:cs="Times New Roman"/>
          <w:sz w:val="24"/>
          <w:szCs w:val="24"/>
        </w:rPr>
        <w:t xml:space="preserve"> and Wi-Fi are estimated to consume 900TWh and 500TWh </w:t>
      </w:r>
      <w:r w:rsidR="009A0A22" w:rsidRPr="009165ED">
        <w:rPr>
          <w:rFonts w:ascii="Times New Roman" w:hAnsi="Times New Roman" w:cs="Times New Roman"/>
          <w:sz w:val="24"/>
          <w:szCs w:val="24"/>
        </w:rPr>
        <w:t>respectively</w:t>
      </w:r>
      <w:r w:rsidR="00F55B94" w:rsidRPr="009165ED">
        <w:rPr>
          <w:rFonts w:ascii="Times New Roman" w:hAnsi="Times New Roman" w:cs="Times New Roman"/>
          <w:sz w:val="24"/>
          <w:szCs w:val="24"/>
        </w:rPr>
        <w:t xml:space="preserve">, while mobile networks consumes 100TWh. </w:t>
      </w:r>
    </w:p>
    <w:p w14:paraId="028D6143" w14:textId="1185A7D7" w:rsidR="00744AA0" w:rsidRPr="00744AA0" w:rsidRDefault="00744AA0" w:rsidP="00744AA0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4F848C62" wp14:editId="1B7C53D2">
            <wp:extent cx="5731510" cy="2760345"/>
            <wp:effectExtent l="0" t="0" r="2540" b="1905"/>
            <wp:docPr id="4" name="Picture 4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bar chart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0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59CC7" w14:textId="53B5DA87" w:rsidR="00A612B6" w:rsidRPr="009165ED" w:rsidRDefault="009A0A22" w:rsidP="00744AA0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165ED">
        <w:rPr>
          <w:rFonts w:ascii="Times New Roman" w:hAnsi="Times New Roman" w:cs="Times New Roman"/>
          <w:sz w:val="24"/>
          <w:szCs w:val="24"/>
        </w:rPr>
        <w:t>This energy consumption needs to be reduced considerably.</w:t>
      </w:r>
      <w:r w:rsidR="00863C69" w:rsidRPr="009165ED">
        <w:rPr>
          <w:rFonts w:ascii="Times New Roman" w:hAnsi="Times New Roman" w:cs="Times New Roman"/>
          <w:sz w:val="24"/>
          <w:szCs w:val="24"/>
        </w:rPr>
        <w:t xml:space="preserve"> Turn off unnecessary auto-backups to the cloud, turn-off mobile internet connectivity when not in use, do same with Wi-Fi and routers at homes.</w:t>
      </w:r>
    </w:p>
    <w:p w14:paraId="56CED498" w14:textId="77777777" w:rsidR="00744AA0" w:rsidRPr="00744AA0" w:rsidRDefault="00823EDC" w:rsidP="009165ED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165ED">
        <w:rPr>
          <w:rFonts w:ascii="Times New Roman" w:hAnsi="Times New Roman" w:cs="Times New Roman"/>
          <w:b/>
          <w:bCs/>
          <w:sz w:val="24"/>
          <w:szCs w:val="24"/>
        </w:rPr>
        <w:t xml:space="preserve">Support companies that use green electricity: </w:t>
      </w:r>
      <w:r w:rsidR="00356AC2" w:rsidRPr="009165ED">
        <w:rPr>
          <w:rFonts w:ascii="Times New Roman" w:hAnsi="Times New Roman" w:cs="Times New Roman"/>
          <w:sz w:val="24"/>
          <w:szCs w:val="24"/>
        </w:rPr>
        <w:t xml:space="preserve"> The climate change target for CO2 emission is 13GTC02e by 2040 and currently electricity is estimated at emitting 10GTC02e. </w:t>
      </w:r>
    </w:p>
    <w:p w14:paraId="48E8B572" w14:textId="128F0DBF" w:rsidR="00744AA0" w:rsidRDefault="00744AA0" w:rsidP="00744AA0">
      <w:pPr>
        <w:pStyle w:val="ListParagraph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2548B1C" wp14:editId="2EB51860">
            <wp:extent cx="4019550" cy="2957883"/>
            <wp:effectExtent l="0" t="0" r="0" b="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7554" cy="2963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F1F92" w14:textId="6FA0CFA3" w:rsidR="000C6262" w:rsidRDefault="000C6262" w:rsidP="00744AA0">
      <w:pPr>
        <w:pStyle w:val="ListParagraph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074A8440" wp14:editId="25CD721B">
            <wp:extent cx="3897746" cy="2171700"/>
            <wp:effectExtent l="0" t="0" r="7620" b="0"/>
            <wp:docPr id="6" name="Picture 6" descr="A picture containing text, electronics, project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electronics, projector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3016" cy="2174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11EE5" w14:textId="57BEAC66" w:rsidR="00BD05FE" w:rsidRPr="009165ED" w:rsidRDefault="00823EDC" w:rsidP="00744AA0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165ED">
        <w:rPr>
          <w:rFonts w:ascii="Times New Roman" w:hAnsi="Times New Roman" w:cs="Times New Roman"/>
          <w:sz w:val="24"/>
          <w:szCs w:val="24"/>
        </w:rPr>
        <w:t xml:space="preserve">With companies like Apple, and Google focusing research on renewable energy like solar and water for powering their data centres, we can </w:t>
      </w:r>
      <w:r w:rsidR="00356AC2" w:rsidRPr="009165ED">
        <w:rPr>
          <w:rFonts w:ascii="Times New Roman" w:hAnsi="Times New Roman" w:cs="Times New Roman"/>
          <w:sz w:val="24"/>
          <w:szCs w:val="24"/>
        </w:rPr>
        <w:t>perform little acts</w:t>
      </w:r>
      <w:r w:rsidRPr="009165ED">
        <w:rPr>
          <w:rFonts w:ascii="Times New Roman" w:hAnsi="Times New Roman" w:cs="Times New Roman"/>
          <w:sz w:val="24"/>
          <w:szCs w:val="24"/>
        </w:rPr>
        <w:t xml:space="preserve"> to support </w:t>
      </w:r>
      <w:r w:rsidR="00356AC2" w:rsidRPr="009165ED">
        <w:rPr>
          <w:rFonts w:ascii="Times New Roman" w:hAnsi="Times New Roman" w:cs="Times New Roman"/>
          <w:sz w:val="24"/>
          <w:szCs w:val="24"/>
        </w:rPr>
        <w:t>keep the movement for a safer environment</w:t>
      </w:r>
      <w:r w:rsidRPr="009165ED">
        <w:rPr>
          <w:rFonts w:ascii="Times New Roman" w:hAnsi="Times New Roman" w:cs="Times New Roman"/>
          <w:sz w:val="24"/>
          <w:szCs w:val="24"/>
        </w:rPr>
        <w:t>. Offer more like on tweets on green electricity</w:t>
      </w:r>
      <w:r w:rsidR="00356AC2" w:rsidRPr="009165ED">
        <w:rPr>
          <w:rFonts w:ascii="Times New Roman" w:hAnsi="Times New Roman" w:cs="Times New Roman"/>
          <w:sz w:val="24"/>
          <w:szCs w:val="24"/>
        </w:rPr>
        <w:t>,</w:t>
      </w:r>
      <w:r w:rsidRPr="009165ED">
        <w:rPr>
          <w:rFonts w:ascii="Times New Roman" w:hAnsi="Times New Roman" w:cs="Times New Roman"/>
          <w:sz w:val="24"/>
          <w:szCs w:val="24"/>
        </w:rPr>
        <w:t xml:space="preserve"> </w:t>
      </w:r>
      <w:r w:rsidR="00356AC2" w:rsidRPr="009165ED">
        <w:rPr>
          <w:rFonts w:ascii="Times New Roman" w:hAnsi="Times New Roman" w:cs="Times New Roman"/>
          <w:sz w:val="24"/>
          <w:szCs w:val="24"/>
        </w:rPr>
        <w:t>s</w:t>
      </w:r>
      <w:r w:rsidRPr="009165ED">
        <w:rPr>
          <w:rFonts w:ascii="Times New Roman" w:hAnsi="Times New Roman" w:cs="Times New Roman"/>
          <w:sz w:val="24"/>
          <w:szCs w:val="24"/>
        </w:rPr>
        <w:t xml:space="preserve">hare posts on reusable energy </w:t>
      </w:r>
      <w:r w:rsidR="00356AC2" w:rsidRPr="009165ED">
        <w:rPr>
          <w:rFonts w:ascii="Times New Roman" w:hAnsi="Times New Roman" w:cs="Times New Roman"/>
          <w:sz w:val="24"/>
          <w:szCs w:val="24"/>
        </w:rPr>
        <w:t>and new approaches to reduce energy consumption from companies.</w:t>
      </w:r>
      <w:r w:rsidRPr="009165E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7E8D9AD" w14:textId="77777777" w:rsidR="00C9154D" w:rsidRDefault="00511B91" w:rsidP="009165ED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165ED">
        <w:rPr>
          <w:rFonts w:ascii="Times New Roman" w:hAnsi="Times New Roman" w:cs="Times New Roman"/>
          <w:b/>
          <w:bCs/>
          <w:sz w:val="24"/>
          <w:szCs w:val="24"/>
        </w:rPr>
        <w:t>When purchasing appliances, its useful to know how much energy they consume:</w:t>
      </w:r>
    </w:p>
    <w:p w14:paraId="11FB5A55" w14:textId="10DD820F" w:rsidR="00C9154D" w:rsidRDefault="00C9154D" w:rsidP="00C9154D">
      <w:pPr>
        <w:pStyle w:val="ListParagraph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CD33E9C" wp14:editId="3CE5AC0A">
            <wp:extent cx="3924300" cy="2601273"/>
            <wp:effectExtent l="0" t="0" r="0" b="8890"/>
            <wp:docPr id="7" name="Picture 7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graphical user interface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3478" cy="2607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DCA44" w14:textId="1AF3B1DE" w:rsidR="00EE598A" w:rsidRPr="009165ED" w:rsidRDefault="00E178B9" w:rsidP="00C9154D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165ED">
        <w:rPr>
          <w:rFonts w:ascii="Times New Roman" w:hAnsi="Times New Roman" w:cs="Times New Roman"/>
          <w:sz w:val="24"/>
          <w:szCs w:val="24"/>
        </w:rPr>
        <w:t>Be mindful of the energy efficiency of appliances when deciding to make a purchase. Make conscious effort to use this factor among other criteria</w:t>
      </w:r>
      <w:r w:rsidR="00EE598A" w:rsidRPr="009165ED">
        <w:rPr>
          <w:rFonts w:ascii="Times New Roman" w:hAnsi="Times New Roman" w:cs="Times New Roman"/>
          <w:sz w:val="24"/>
          <w:szCs w:val="24"/>
        </w:rPr>
        <w:t xml:space="preserve"> like raw materials, product longevity, and labour </w:t>
      </w:r>
      <w:r w:rsidRPr="009165ED">
        <w:rPr>
          <w:rFonts w:ascii="Times New Roman" w:hAnsi="Times New Roman" w:cs="Times New Roman"/>
          <w:sz w:val="24"/>
          <w:szCs w:val="24"/>
        </w:rPr>
        <w:t>.</w:t>
      </w:r>
      <w:r w:rsidR="00EE598A" w:rsidRPr="009165ED">
        <w:rPr>
          <w:rFonts w:ascii="Times New Roman" w:hAnsi="Times New Roman" w:cs="Times New Roman"/>
          <w:sz w:val="24"/>
          <w:szCs w:val="24"/>
        </w:rPr>
        <w:t xml:space="preserve"> Consider LED over Plasma TV. Laptops over Desktops in offices (desktops use 10times more power compared to Laptops).</w:t>
      </w:r>
    </w:p>
    <w:p w14:paraId="2302D814" w14:textId="02B6D2A4" w:rsidR="009D5953" w:rsidRPr="009165ED" w:rsidRDefault="000B4C0A" w:rsidP="009165ED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165ED">
        <w:rPr>
          <w:rFonts w:ascii="Times New Roman" w:hAnsi="Times New Roman" w:cs="Times New Roman"/>
          <w:b/>
          <w:bCs/>
          <w:sz w:val="24"/>
          <w:szCs w:val="24"/>
        </w:rPr>
        <w:t>Appliances older than 5 years old can consume electricity on stand</w:t>
      </w:r>
      <w:r w:rsidR="009F0DDA" w:rsidRPr="009165ED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Pr="009165ED">
        <w:rPr>
          <w:rFonts w:ascii="Times New Roman" w:hAnsi="Times New Roman" w:cs="Times New Roman"/>
          <w:b/>
          <w:bCs/>
          <w:sz w:val="24"/>
          <w:szCs w:val="24"/>
        </w:rPr>
        <w:t xml:space="preserve">by mode and it is best to consider unplugging them: </w:t>
      </w:r>
      <w:r w:rsidR="00A542B6" w:rsidRPr="009165E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If you have a </w:t>
      </w:r>
      <w:r w:rsidR="00A542B6" w:rsidRPr="009165ED">
        <w:rPr>
          <w:rStyle w:val="Strong"/>
          <w:rFonts w:ascii="Times New Roman" w:hAnsi="Times New Roman" w:cs="Times New Roman"/>
          <w:b w:val="0"/>
          <w:bCs w:val="0"/>
          <w:color w:val="333333"/>
          <w:sz w:val="24"/>
          <w:szCs w:val="24"/>
          <w:bdr w:val="none" w:sz="0" w:space="0" w:color="auto" w:frame="1"/>
          <w:shd w:val="clear" w:color="auto" w:fill="FFFFFF"/>
        </w:rPr>
        <w:t>cable box</w:t>
      </w:r>
      <w:r w:rsidR="00A542B6" w:rsidRPr="009165ED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, </w:t>
      </w:r>
      <w:r w:rsidR="00A542B6" w:rsidRPr="009165ED">
        <w:rPr>
          <w:rStyle w:val="Strong"/>
          <w:rFonts w:ascii="Times New Roman" w:hAnsi="Times New Roman" w:cs="Times New Roman"/>
          <w:b w:val="0"/>
          <w:bCs w:val="0"/>
          <w:color w:val="333333"/>
          <w:sz w:val="24"/>
          <w:szCs w:val="24"/>
          <w:bdr w:val="none" w:sz="0" w:space="0" w:color="auto" w:frame="1"/>
          <w:shd w:val="clear" w:color="auto" w:fill="FFFFFF"/>
        </w:rPr>
        <w:t>TV</w:t>
      </w:r>
      <w:r w:rsidR="00A542B6" w:rsidRPr="009165ED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, </w:t>
      </w:r>
      <w:r w:rsidR="00A542B6" w:rsidRPr="009165ED">
        <w:rPr>
          <w:rStyle w:val="Strong"/>
          <w:rFonts w:ascii="Times New Roman" w:hAnsi="Times New Roman" w:cs="Times New Roman"/>
          <w:b w:val="0"/>
          <w:bCs w:val="0"/>
          <w:color w:val="333333"/>
          <w:sz w:val="24"/>
          <w:szCs w:val="24"/>
          <w:bdr w:val="none" w:sz="0" w:space="0" w:color="auto" w:frame="1"/>
          <w:shd w:val="clear" w:color="auto" w:fill="FFFFFF"/>
        </w:rPr>
        <w:t>audio system</w:t>
      </w:r>
      <w:r w:rsidR="00A542B6" w:rsidRPr="009165ED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, </w:t>
      </w:r>
      <w:r w:rsidR="00A542B6" w:rsidRPr="009165ED">
        <w:rPr>
          <w:rStyle w:val="Strong"/>
          <w:rFonts w:ascii="Times New Roman" w:hAnsi="Times New Roman" w:cs="Times New Roman"/>
          <w:b w:val="0"/>
          <w:bCs w:val="0"/>
          <w:color w:val="333333"/>
          <w:sz w:val="24"/>
          <w:szCs w:val="24"/>
          <w:bdr w:val="none" w:sz="0" w:space="0" w:color="auto" w:frame="1"/>
          <w:shd w:val="clear" w:color="auto" w:fill="FFFFFF"/>
        </w:rPr>
        <w:t>printer/scanner</w:t>
      </w:r>
      <w:r w:rsidR="00A542B6" w:rsidRPr="009165ED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, </w:t>
      </w:r>
      <w:r w:rsidR="00A542B6" w:rsidRPr="009165E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or</w:t>
      </w:r>
      <w:r w:rsidR="00A542B6" w:rsidRPr="009165ED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 </w:t>
      </w:r>
      <w:r w:rsidR="00A542B6" w:rsidRPr="009165ED">
        <w:rPr>
          <w:rStyle w:val="Strong"/>
          <w:rFonts w:ascii="Times New Roman" w:hAnsi="Times New Roman" w:cs="Times New Roman"/>
          <w:b w:val="0"/>
          <w:bCs w:val="0"/>
          <w:color w:val="333333"/>
          <w:sz w:val="24"/>
          <w:szCs w:val="24"/>
          <w:bdr w:val="none" w:sz="0" w:space="0" w:color="auto" w:frame="1"/>
          <w:shd w:val="clear" w:color="auto" w:fill="FFFFFF"/>
        </w:rPr>
        <w:t>microwave</w:t>
      </w:r>
      <w:r w:rsidR="00A542B6" w:rsidRPr="009165ED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 </w:t>
      </w:r>
      <w:r w:rsidR="00A542B6" w:rsidRPr="009165E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at’s </w:t>
      </w:r>
      <w:r w:rsidR="00A542B6" w:rsidRPr="009165ED">
        <w:rPr>
          <w:rStyle w:val="Strong"/>
          <w:rFonts w:ascii="Times New Roman" w:hAnsi="Times New Roman" w:cs="Times New Roman"/>
          <w:b w:val="0"/>
          <w:bCs w:val="0"/>
          <w:color w:val="333333"/>
          <w:sz w:val="24"/>
          <w:szCs w:val="24"/>
          <w:bdr w:val="none" w:sz="0" w:space="0" w:color="auto" w:frame="1"/>
          <w:shd w:val="clear" w:color="auto" w:fill="FFFFFF"/>
        </w:rPr>
        <w:t>more than 5 years old</w:t>
      </w:r>
      <w:r w:rsidR="00A542B6" w:rsidRPr="009165E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, then unplug them when not in use. For instance, the cable box in standby mode uses more energy annually than lighting a typical apartment.</w:t>
      </w:r>
    </w:p>
    <w:p w14:paraId="3ADB92AD" w14:textId="1D5646AD" w:rsidR="00DA0EB4" w:rsidRDefault="00DA0EB4" w:rsidP="009165ED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1E2209C" w14:textId="2B09B845" w:rsidR="00833ACB" w:rsidRDefault="00833ACB" w:rsidP="009165ED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EEF005D" w14:textId="21EDCCB3" w:rsidR="00833ACB" w:rsidRDefault="00833ACB" w:rsidP="009165ED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AD2AB7F" w14:textId="3F09F104" w:rsidR="00833ACB" w:rsidRDefault="00833ACB" w:rsidP="009165ED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B700409" w14:textId="1357C874" w:rsidR="00833ACB" w:rsidRDefault="00833ACB" w:rsidP="009165ED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9B1D54C" w14:textId="26507F35" w:rsidR="00833ACB" w:rsidRDefault="00833ACB" w:rsidP="009165ED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92CC960" w14:textId="46365FC3" w:rsidR="00833ACB" w:rsidRDefault="00833ACB" w:rsidP="009165ED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F04874B" w14:textId="5BC71EB6" w:rsidR="00833ACB" w:rsidRDefault="00833ACB" w:rsidP="009165ED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35E39CA" w14:textId="0C373E16" w:rsidR="00833ACB" w:rsidRDefault="00833ACB" w:rsidP="00833ACB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arthak Update (Links and datasets)</w:t>
      </w:r>
    </w:p>
    <w:p w14:paraId="3E55917F" w14:textId="30EB987C" w:rsidR="00833ACB" w:rsidRDefault="00833ACB" w:rsidP="00833AC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945ACA7" w14:textId="39CD7BF6" w:rsidR="00833ACB" w:rsidRDefault="00E55660" w:rsidP="00833ACB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23" w:history="1">
        <w:r w:rsidR="00833ACB" w:rsidRPr="006F7600">
          <w:rPr>
            <w:rStyle w:val="Hyperlink"/>
            <w:rFonts w:ascii="Times New Roman" w:hAnsi="Times New Roman" w:cs="Times New Roman"/>
            <w:sz w:val="24"/>
            <w:szCs w:val="24"/>
          </w:rPr>
          <w:t>https://repository.lboro.ac.uk/articles/dataset/REFIT_Smart_Home_dataset/2070091</w:t>
        </w:r>
      </w:hyperlink>
    </w:p>
    <w:p w14:paraId="1B1967C8" w14:textId="347736E5" w:rsidR="00833ACB" w:rsidRDefault="00833ACB" w:rsidP="00833ACB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33ACB">
        <w:rPr>
          <w:rFonts w:ascii="Times New Roman" w:hAnsi="Times New Roman" w:cs="Times New Roman"/>
          <w:sz w:val="24"/>
          <w:szCs w:val="24"/>
        </w:rPr>
        <w:t>https://greenstarsproject.org/2016/12/30/how-to-calculate-carbon-footprint-home-appliances/</w:t>
      </w:r>
    </w:p>
    <w:p w14:paraId="2F78A953" w14:textId="51B5327D" w:rsidR="00833ACB" w:rsidRPr="00833ACB" w:rsidRDefault="00833ACB" w:rsidP="00833ACB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33ACB">
        <w:rPr>
          <w:rFonts w:ascii="Times New Roman" w:hAnsi="Times New Roman" w:cs="Times New Roman"/>
          <w:sz w:val="24"/>
          <w:szCs w:val="24"/>
        </w:rPr>
        <w:t>https://data.london.gov.uk/dataset/smartmeter-energy-use-data-in-london-households</w:t>
      </w:r>
    </w:p>
    <w:p w14:paraId="52374B2F" w14:textId="08FA2DF7" w:rsidR="00833ACB" w:rsidRDefault="00E55660" w:rsidP="00833ACB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24" w:history="1">
        <w:r w:rsidR="00833ACB" w:rsidRPr="006F7600">
          <w:rPr>
            <w:rStyle w:val="Hyperlink"/>
            <w:rFonts w:ascii="Times New Roman" w:hAnsi="Times New Roman" w:cs="Times New Roman"/>
            <w:sz w:val="24"/>
            <w:szCs w:val="24"/>
          </w:rPr>
          <w:t>https://www.cdp.net/en/investor/ghg-emissions-dataset</w:t>
        </w:r>
      </w:hyperlink>
    </w:p>
    <w:p w14:paraId="00C20306" w14:textId="09D8DC74" w:rsidR="00833ACB" w:rsidRPr="00833ACB" w:rsidRDefault="00833ACB" w:rsidP="00833ACB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33ACB">
        <w:rPr>
          <w:rFonts w:ascii="Times New Roman" w:hAnsi="Times New Roman" w:cs="Times New Roman"/>
          <w:sz w:val="24"/>
          <w:szCs w:val="24"/>
        </w:rPr>
        <w:t>https://www.ericsson.com/en/reports-and-papers/industrylab/reports/a-quick-guide-to-your-digital-carbon-footprint</w:t>
      </w:r>
    </w:p>
    <w:p w14:paraId="04C910BE" w14:textId="1FDB4407" w:rsidR="00833ACB" w:rsidRDefault="00833ACB" w:rsidP="00833ACB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33ACB">
        <w:rPr>
          <w:rFonts w:ascii="Times New Roman" w:hAnsi="Times New Roman" w:cs="Times New Roman"/>
          <w:sz w:val="24"/>
          <w:szCs w:val="24"/>
        </w:rPr>
        <w:t>https://en.reset.org/knowledge/our-digital-carbon-footprint-whats-the-environmental-impact-online-world-12302019</w:t>
      </w:r>
    </w:p>
    <w:p w14:paraId="4C639637" w14:textId="7F7BE804" w:rsidR="00833ACB" w:rsidRDefault="00E55660" w:rsidP="00833ACB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25" w:history="1">
        <w:r w:rsidR="00833ACB" w:rsidRPr="006F7600">
          <w:rPr>
            <w:rStyle w:val="Hyperlink"/>
            <w:rFonts w:ascii="Times New Roman" w:hAnsi="Times New Roman" w:cs="Times New Roman"/>
            <w:sz w:val="24"/>
            <w:szCs w:val="24"/>
          </w:rPr>
          <w:t>https://www.tandfonline.com/doi/full/10.1080/09654313.2017.1294149</w:t>
        </w:r>
      </w:hyperlink>
    </w:p>
    <w:p w14:paraId="24D04E52" w14:textId="1953609C" w:rsidR="00833ACB" w:rsidRDefault="00833ACB" w:rsidP="00833ACB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33ACB">
        <w:rPr>
          <w:rFonts w:ascii="Times New Roman" w:hAnsi="Times New Roman" w:cs="Times New Roman"/>
          <w:sz w:val="24"/>
          <w:szCs w:val="24"/>
        </w:rPr>
        <w:t>https://www.nature.com/articles/sdata2018280</w:t>
      </w:r>
    </w:p>
    <w:p w14:paraId="1491D0EC" w14:textId="353C19C2" w:rsidR="00833ACB" w:rsidRDefault="00E55660" w:rsidP="00833ACB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26" w:history="1">
        <w:r w:rsidR="00833ACB" w:rsidRPr="006F7600">
          <w:rPr>
            <w:rStyle w:val="Hyperlink"/>
            <w:rFonts w:ascii="Times New Roman" w:hAnsi="Times New Roman" w:cs="Times New Roman"/>
            <w:sz w:val="24"/>
            <w:szCs w:val="24"/>
          </w:rPr>
          <w:t>https://github.com/protea-earth/carbon_footprint</w:t>
        </w:r>
      </w:hyperlink>
    </w:p>
    <w:p w14:paraId="5DB4FD45" w14:textId="77777777" w:rsidR="00833ACB" w:rsidRDefault="00833ACB" w:rsidP="00833ACB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1BE7003" w14:textId="7CC225E4" w:rsidR="00833ACB" w:rsidRDefault="00833ACB" w:rsidP="00833AC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ther </w:t>
      </w:r>
      <w:proofErr w:type="spellStart"/>
      <w:r>
        <w:rPr>
          <w:rFonts w:ascii="Times New Roman" w:hAnsi="Times New Roman" w:cs="Times New Roman"/>
          <w:sz w:val="24"/>
          <w:szCs w:val="24"/>
        </w:rPr>
        <w:t>Githu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elevant links for referenc</w:t>
      </w:r>
      <w:r w:rsidR="000E01A1">
        <w:rPr>
          <w:rFonts w:ascii="Times New Roman" w:hAnsi="Times New Roman" w:cs="Times New Roman"/>
          <w:sz w:val="24"/>
          <w:szCs w:val="24"/>
        </w:rPr>
        <w:t xml:space="preserve">e – Check </w:t>
      </w:r>
      <w:r w:rsidR="000E01A1" w:rsidRPr="000E01A1">
        <w:rPr>
          <w:rFonts w:ascii="Times New Roman" w:hAnsi="Times New Roman" w:cs="Times New Roman"/>
          <w:b/>
          <w:bCs/>
          <w:sz w:val="24"/>
          <w:szCs w:val="24"/>
        </w:rPr>
        <w:t>their sources in the readme</w:t>
      </w:r>
      <w:r w:rsidR="000E01A1">
        <w:rPr>
          <w:rFonts w:ascii="Times New Roman" w:hAnsi="Times New Roman" w:cs="Times New Roman"/>
          <w:sz w:val="24"/>
          <w:szCs w:val="24"/>
        </w:rPr>
        <w:t xml:space="preserve"> of each repo – can be helpful :</w:t>
      </w:r>
    </w:p>
    <w:p w14:paraId="39158E54" w14:textId="6CFE7A23" w:rsidR="00B35E2D" w:rsidRDefault="00E55660" w:rsidP="00833AC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27" w:history="1">
        <w:r w:rsidR="00B35E2D" w:rsidRPr="006F7600">
          <w:rPr>
            <w:rStyle w:val="Hyperlink"/>
            <w:rFonts w:ascii="Times New Roman" w:hAnsi="Times New Roman" w:cs="Times New Roman"/>
            <w:sz w:val="24"/>
            <w:szCs w:val="24"/>
          </w:rPr>
          <w:t>https://github.com/shivam141296/Carbon-Footprint-Calculator</w:t>
        </w:r>
      </w:hyperlink>
    </w:p>
    <w:p w14:paraId="72662EF2" w14:textId="13AE2EEE" w:rsidR="00B35E2D" w:rsidRDefault="00E55660" w:rsidP="00833AC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28" w:history="1">
        <w:r w:rsidR="00B35E2D" w:rsidRPr="006F7600">
          <w:rPr>
            <w:rStyle w:val="Hyperlink"/>
            <w:rFonts w:ascii="Times New Roman" w:hAnsi="Times New Roman" w:cs="Times New Roman"/>
            <w:sz w:val="24"/>
            <w:szCs w:val="24"/>
          </w:rPr>
          <w:t>https://github.com/MarosMacko/CarbonFootprintCalculator</w:t>
        </w:r>
      </w:hyperlink>
    </w:p>
    <w:p w14:paraId="3DD58C34" w14:textId="2315ED67" w:rsidR="00B35E2D" w:rsidRDefault="00E55660" w:rsidP="00833AC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29" w:history="1">
        <w:r w:rsidR="00B35E2D" w:rsidRPr="006F7600">
          <w:rPr>
            <w:rStyle w:val="Hyperlink"/>
            <w:rFonts w:ascii="Times New Roman" w:hAnsi="Times New Roman" w:cs="Times New Roman"/>
            <w:sz w:val="24"/>
            <w:szCs w:val="24"/>
          </w:rPr>
          <w:t>https://github.com/shreya-jpg/WebD_Projects.github.io/tree/master/Carbon_footprint_calculator</w:t>
        </w:r>
      </w:hyperlink>
    </w:p>
    <w:p w14:paraId="5043F9F0" w14:textId="4AF51653" w:rsidR="00B35E2D" w:rsidRDefault="00E55660" w:rsidP="00833AC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30" w:history="1">
        <w:r w:rsidR="000E01A1" w:rsidRPr="006F7600">
          <w:rPr>
            <w:rStyle w:val="Hyperlink"/>
            <w:rFonts w:ascii="Times New Roman" w:hAnsi="Times New Roman" w:cs="Times New Roman"/>
            <w:sz w:val="24"/>
            <w:szCs w:val="24"/>
          </w:rPr>
          <w:t>https://github.com/suvansh-rana/C1O2</w:t>
        </w:r>
      </w:hyperlink>
    </w:p>
    <w:p w14:paraId="693274F6" w14:textId="0A9855EF" w:rsidR="000E01A1" w:rsidRDefault="00E55660" w:rsidP="00833AC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31" w:history="1">
        <w:r w:rsidR="000E01A1" w:rsidRPr="006F7600">
          <w:rPr>
            <w:rStyle w:val="Hyperlink"/>
            <w:rFonts w:ascii="Times New Roman" w:hAnsi="Times New Roman" w:cs="Times New Roman"/>
            <w:sz w:val="24"/>
            <w:szCs w:val="24"/>
          </w:rPr>
          <w:t>https://github.com/J0ANMM/carbon-calculator</w:t>
        </w:r>
      </w:hyperlink>
    </w:p>
    <w:p w14:paraId="00AAB030" w14:textId="5262F8F8" w:rsidR="000E01A1" w:rsidRDefault="00E55660" w:rsidP="00833AC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32" w:history="1">
        <w:r w:rsidR="000E01A1" w:rsidRPr="006F7600">
          <w:rPr>
            <w:rStyle w:val="Hyperlink"/>
            <w:rFonts w:ascii="Times New Roman" w:hAnsi="Times New Roman" w:cs="Times New Roman"/>
            <w:sz w:val="24"/>
            <w:szCs w:val="24"/>
          </w:rPr>
          <w:t>https://github.com/Achiaga/carbon_footprint</w:t>
        </w:r>
      </w:hyperlink>
    </w:p>
    <w:p w14:paraId="103C8848" w14:textId="77777777" w:rsidR="000E01A1" w:rsidRDefault="000E01A1" w:rsidP="00833AC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D77DAAB" w14:textId="2A0CBE78" w:rsidR="00833ACB" w:rsidRDefault="00833ACB" w:rsidP="00833AC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5F3CE3F" w14:textId="77777777" w:rsidR="00833ACB" w:rsidRPr="00833ACB" w:rsidRDefault="00833ACB" w:rsidP="00833AC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833ACB" w:rsidRPr="00833A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BD140C"/>
    <w:multiLevelType w:val="hybridMultilevel"/>
    <w:tmpl w:val="0FE89E6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120A8F"/>
    <w:multiLevelType w:val="hybridMultilevel"/>
    <w:tmpl w:val="EC74CB88"/>
    <w:lvl w:ilvl="0" w:tplc="A2B6B86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05F235D"/>
    <w:multiLevelType w:val="hybridMultilevel"/>
    <w:tmpl w:val="8440229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tjSzMDU2NDAxNzJR0lEKTi0uzszPAykwqgUAFOR0qSwAAAA="/>
  </w:docVars>
  <w:rsids>
    <w:rsidRoot w:val="000674F2"/>
    <w:rsid w:val="000674F2"/>
    <w:rsid w:val="000A77FC"/>
    <w:rsid w:val="000B4C0A"/>
    <w:rsid w:val="000C6262"/>
    <w:rsid w:val="000E01A1"/>
    <w:rsid w:val="001833BB"/>
    <w:rsid w:val="002032FD"/>
    <w:rsid w:val="00356AC2"/>
    <w:rsid w:val="00411140"/>
    <w:rsid w:val="004A705D"/>
    <w:rsid w:val="004F36FA"/>
    <w:rsid w:val="00501AC2"/>
    <w:rsid w:val="00511B91"/>
    <w:rsid w:val="005642D4"/>
    <w:rsid w:val="00677953"/>
    <w:rsid w:val="00687A5E"/>
    <w:rsid w:val="00694ABE"/>
    <w:rsid w:val="00744AA0"/>
    <w:rsid w:val="00746D4C"/>
    <w:rsid w:val="0080591F"/>
    <w:rsid w:val="00823EDC"/>
    <w:rsid w:val="0082486F"/>
    <w:rsid w:val="00833ACB"/>
    <w:rsid w:val="00843BEC"/>
    <w:rsid w:val="0085604D"/>
    <w:rsid w:val="00863C69"/>
    <w:rsid w:val="009165ED"/>
    <w:rsid w:val="009A0A22"/>
    <w:rsid w:val="009D5953"/>
    <w:rsid w:val="009F0DDA"/>
    <w:rsid w:val="00A542B6"/>
    <w:rsid w:val="00A612B6"/>
    <w:rsid w:val="00A74C56"/>
    <w:rsid w:val="00A90FFE"/>
    <w:rsid w:val="00AB69EE"/>
    <w:rsid w:val="00B35CBE"/>
    <w:rsid w:val="00B35E2D"/>
    <w:rsid w:val="00B93A79"/>
    <w:rsid w:val="00BB2DB4"/>
    <w:rsid w:val="00BD05FE"/>
    <w:rsid w:val="00C36D78"/>
    <w:rsid w:val="00C9154D"/>
    <w:rsid w:val="00D004D2"/>
    <w:rsid w:val="00D74E0A"/>
    <w:rsid w:val="00D913CF"/>
    <w:rsid w:val="00DA0EB4"/>
    <w:rsid w:val="00E178B9"/>
    <w:rsid w:val="00E517A0"/>
    <w:rsid w:val="00E55660"/>
    <w:rsid w:val="00ED3B1E"/>
    <w:rsid w:val="00EE598A"/>
    <w:rsid w:val="00F55B94"/>
    <w:rsid w:val="00FD32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E72A8F"/>
  <w15:chartTrackingRefBased/>
  <w15:docId w15:val="{3542D0A4-4F4B-40E5-8006-2E8C94D18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74F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674F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74F2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A542B6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67795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apple.com/environment/pdf/products/iphone/iPhone_12_PER_Oct2020.pdf" TargetMode="External"/><Relationship Id="rId18" Type="http://schemas.openxmlformats.org/officeDocument/2006/relationships/image" Target="media/image3.PNG"/><Relationship Id="rId26" Type="http://schemas.openxmlformats.org/officeDocument/2006/relationships/hyperlink" Target="https://github.com/protea-earth/carbon_footprint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6.PNG"/><Relationship Id="rId34" Type="http://schemas.openxmlformats.org/officeDocument/2006/relationships/theme" Target="theme/theme1.xml"/><Relationship Id="rId7" Type="http://schemas.openxmlformats.org/officeDocument/2006/relationships/hyperlink" Target="https://www.apple.com/environment/pdf/Apple_Environmental_Responsibility_Report_2019.pdf" TargetMode="External"/><Relationship Id="rId12" Type="http://schemas.openxmlformats.org/officeDocument/2006/relationships/hyperlink" Target="https://www.ed.ac.uk/files/atoms/files/pc-carbonfootprints-jh-ecci2.pdf" TargetMode="External"/><Relationship Id="rId17" Type="http://schemas.openxmlformats.org/officeDocument/2006/relationships/hyperlink" Target="https://www.sciencedirect.com/topics/earth-and-planetary-sciences/global-warming-potential" TargetMode="External"/><Relationship Id="rId25" Type="http://schemas.openxmlformats.org/officeDocument/2006/relationships/hyperlink" Target="https://www.tandfonline.com/doi/full/10.1080/09654313.2017.1294149" TargetMode="External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2.PNG"/><Relationship Id="rId20" Type="http://schemas.openxmlformats.org/officeDocument/2006/relationships/image" Target="media/image5.PNG"/><Relationship Id="rId29" Type="http://schemas.openxmlformats.org/officeDocument/2006/relationships/hyperlink" Target="https://github.com/shreya-jpg/WebD_Projects.github.io/tree/master/Carbon_footprint_calculator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ghgprotocol.org/life-cycle-databases" TargetMode="External"/><Relationship Id="rId11" Type="http://schemas.openxmlformats.org/officeDocument/2006/relationships/hyperlink" Target="https://profilebooks.com/work/how-bad-are-bananas/" TargetMode="External"/><Relationship Id="rId24" Type="http://schemas.openxmlformats.org/officeDocument/2006/relationships/hyperlink" Target="https://www.cdp.net/en/investor/ghg-emissions-dataset" TargetMode="External"/><Relationship Id="rId32" Type="http://schemas.openxmlformats.org/officeDocument/2006/relationships/hyperlink" Target="https://github.com/Achiaga/carbon_footprint" TargetMode="External"/><Relationship Id="rId5" Type="http://schemas.openxmlformats.org/officeDocument/2006/relationships/hyperlink" Target="https://www.mdpi.com/2071-1050/10/9/3027" TargetMode="External"/><Relationship Id="rId15" Type="http://schemas.openxmlformats.org/officeDocument/2006/relationships/image" Target="media/image1.png"/><Relationship Id="rId23" Type="http://schemas.openxmlformats.org/officeDocument/2006/relationships/hyperlink" Target="https://repository.lboro.ac.uk/articles/dataset/REFIT_Smart_Home_dataset/2070091" TargetMode="External"/><Relationship Id="rId28" Type="http://schemas.openxmlformats.org/officeDocument/2006/relationships/hyperlink" Target="https://github.com/MarosMacko/CarbonFootprintCalculator" TargetMode="External"/><Relationship Id="rId10" Type="http://schemas.openxmlformats.org/officeDocument/2006/relationships/hyperlink" Target="https://profilebooks.com/wp-content/uploads/wpallimport/files/PDFs/9781788163811_preview.pdf" TargetMode="External"/><Relationship Id="rId19" Type="http://schemas.openxmlformats.org/officeDocument/2006/relationships/image" Target="media/image4.PNG"/><Relationship Id="rId31" Type="http://schemas.openxmlformats.org/officeDocument/2006/relationships/hyperlink" Target="https://github.com/J0ANMM/carbon-calculato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boxed.co/blogs/outsidethebox/the-carbon-footprint-of-your-phone-and-how-you-can-reduce-it" TargetMode="External"/><Relationship Id="rId14" Type="http://schemas.openxmlformats.org/officeDocument/2006/relationships/hyperlink" Target="https://www.mdpi.com/2079-9292/9/3/464/htm" TargetMode="External"/><Relationship Id="rId22" Type="http://schemas.openxmlformats.org/officeDocument/2006/relationships/image" Target="media/image7.jpg"/><Relationship Id="rId27" Type="http://schemas.openxmlformats.org/officeDocument/2006/relationships/hyperlink" Target="https://github.com/shivam141296/Carbon-Footprint-Calculator" TargetMode="External"/><Relationship Id="rId30" Type="http://schemas.openxmlformats.org/officeDocument/2006/relationships/hyperlink" Target="https://github.com/suvansh-rana/C1O2" TargetMode="External"/><Relationship Id="rId8" Type="http://schemas.openxmlformats.org/officeDocument/2006/relationships/hyperlink" Target="https://wimvanderbauwhede.github.io/articles/frugal-computin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68</TotalTime>
  <Pages>7</Pages>
  <Words>1149</Words>
  <Characters>6550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elyn Onyi Anyebe (student)</dc:creator>
  <cp:keywords/>
  <dc:description/>
  <cp:lastModifiedBy>sarthakahuja11@outlook.com</cp:lastModifiedBy>
  <cp:revision>38</cp:revision>
  <dcterms:created xsi:type="dcterms:W3CDTF">2021-11-13T02:10:00Z</dcterms:created>
  <dcterms:modified xsi:type="dcterms:W3CDTF">2021-11-29T21:02:00Z</dcterms:modified>
</cp:coreProperties>
</file>